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8F7A88" w14:textId="34DB8047" w:rsidR="00725B6B" w:rsidRDefault="00C661CB" w:rsidP="008854E4">
      <w:pPr>
        <w:jc w:val="center"/>
        <w:rPr>
          <w:b/>
          <w:bCs/>
        </w:rPr>
      </w:pPr>
      <w:r>
        <w:rPr>
          <w:b/>
          <w:bCs/>
        </w:rPr>
        <w:t>User Case (Not complete yet)</w:t>
      </w:r>
    </w:p>
    <w:p w14:paraId="28330715" w14:textId="4A972342" w:rsidR="006C0B4E" w:rsidRDefault="00176876" w:rsidP="006C0B4E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t>Layout</w:t>
      </w:r>
    </w:p>
    <w:p w14:paraId="23308082" w14:textId="475E61E6" w:rsidR="00176876" w:rsidRDefault="00176876" w:rsidP="00176876">
      <w:pPr>
        <w:pStyle w:val="ListParagraph"/>
        <w:numPr>
          <w:ilvl w:val="1"/>
          <w:numId w:val="5"/>
        </w:numPr>
        <w:rPr>
          <w:b/>
          <w:bCs/>
        </w:rPr>
      </w:pPr>
      <w:r>
        <w:rPr>
          <w:b/>
          <w:bCs/>
        </w:rPr>
        <w:t>Refer to the website below</w:t>
      </w:r>
    </w:p>
    <w:p w14:paraId="56E95F6E" w14:textId="425F5A7D" w:rsidR="00176876" w:rsidRDefault="00E71612" w:rsidP="00176876">
      <w:pPr>
        <w:pStyle w:val="ListParagraph"/>
        <w:ind w:left="1440"/>
        <w:rPr>
          <w:b/>
          <w:bCs/>
        </w:rPr>
      </w:pPr>
      <w:hyperlink r:id="rId8" w:history="1">
        <w:r w:rsidR="00176876" w:rsidRPr="00325202">
          <w:rPr>
            <w:rStyle w:val="Hyperlink"/>
            <w:b/>
            <w:bCs/>
          </w:rPr>
          <w:t>https://www.mcmaster.com/</w:t>
        </w:r>
      </w:hyperlink>
    </w:p>
    <w:p w14:paraId="0745CD62" w14:textId="4DF124A9" w:rsidR="009B6DB9" w:rsidRDefault="009B6DB9" w:rsidP="009B6DB9">
      <w:pPr>
        <w:pStyle w:val="ListParagraph"/>
        <w:numPr>
          <w:ilvl w:val="1"/>
          <w:numId w:val="5"/>
        </w:numPr>
        <w:rPr>
          <w:b/>
          <w:bCs/>
        </w:rPr>
      </w:pPr>
      <w:r>
        <w:rPr>
          <w:b/>
          <w:bCs/>
        </w:rPr>
        <w:t>Search bar on the top</w:t>
      </w:r>
    </w:p>
    <w:p w14:paraId="1CE2BBCC" w14:textId="30724E6A" w:rsidR="009B6DB9" w:rsidRDefault="009B6DB9" w:rsidP="009B6DB9">
      <w:pPr>
        <w:pStyle w:val="ListParagraph"/>
        <w:numPr>
          <w:ilvl w:val="1"/>
          <w:numId w:val="5"/>
        </w:numPr>
        <w:rPr>
          <w:b/>
          <w:bCs/>
        </w:rPr>
      </w:pPr>
      <w:r>
        <w:rPr>
          <w:b/>
          <w:bCs/>
        </w:rPr>
        <w:t>Logo (TBD) on the top left</w:t>
      </w:r>
    </w:p>
    <w:p w14:paraId="3718553E" w14:textId="3930CFBF" w:rsidR="009B6DB9" w:rsidRDefault="00A04FF2" w:rsidP="009B6DB9">
      <w:pPr>
        <w:pStyle w:val="ListParagraph"/>
        <w:numPr>
          <w:ilvl w:val="1"/>
          <w:numId w:val="5"/>
        </w:numPr>
        <w:rPr>
          <w:b/>
          <w:bCs/>
        </w:rPr>
      </w:pPr>
      <w:r>
        <w:rPr>
          <w:b/>
          <w:bCs/>
        </w:rPr>
        <w:t xml:space="preserve">Contact Us, </w:t>
      </w:r>
      <w:r w:rsidR="008D4E30">
        <w:rPr>
          <w:b/>
          <w:bCs/>
        </w:rPr>
        <w:t xml:space="preserve">BOM, Log In </w:t>
      </w:r>
      <w:r w:rsidR="009B6DB9">
        <w:rPr>
          <w:b/>
          <w:bCs/>
        </w:rPr>
        <w:t>on the top right</w:t>
      </w:r>
    </w:p>
    <w:p w14:paraId="3F738729" w14:textId="3DE524EF" w:rsidR="009B6DB9" w:rsidRDefault="00312DCA" w:rsidP="009B6DB9">
      <w:pPr>
        <w:pStyle w:val="ListParagraph"/>
        <w:numPr>
          <w:ilvl w:val="1"/>
          <w:numId w:val="5"/>
        </w:numPr>
        <w:rPr>
          <w:b/>
          <w:bCs/>
        </w:rPr>
      </w:pPr>
      <w:r>
        <w:rPr>
          <w:b/>
          <w:bCs/>
        </w:rPr>
        <w:t xml:space="preserve">Choose a </w:t>
      </w:r>
      <w:r w:rsidR="009B6DB9">
        <w:rPr>
          <w:b/>
          <w:bCs/>
        </w:rPr>
        <w:t>Category on the left</w:t>
      </w:r>
    </w:p>
    <w:p w14:paraId="759710FC" w14:textId="2767E4E1" w:rsidR="009B6DB9" w:rsidRDefault="00312DCA" w:rsidP="009B6DB9">
      <w:pPr>
        <w:pStyle w:val="ListParagraph"/>
        <w:numPr>
          <w:ilvl w:val="1"/>
          <w:numId w:val="5"/>
        </w:numPr>
        <w:rPr>
          <w:b/>
          <w:bCs/>
        </w:rPr>
      </w:pPr>
      <w:r>
        <w:rPr>
          <w:b/>
          <w:bCs/>
        </w:rPr>
        <w:t xml:space="preserve">All Categories </w:t>
      </w:r>
      <w:r w:rsidR="00D8214F">
        <w:rPr>
          <w:b/>
          <w:bCs/>
        </w:rPr>
        <w:t>takes the main page</w:t>
      </w:r>
    </w:p>
    <w:p w14:paraId="34800363" w14:textId="2E0EC096" w:rsidR="00176876" w:rsidRDefault="00176876" w:rsidP="00176876">
      <w:pPr>
        <w:pStyle w:val="ListParagraph"/>
        <w:rPr>
          <w:b/>
          <w:bCs/>
        </w:rPr>
      </w:pPr>
    </w:p>
    <w:p w14:paraId="06FF093F" w14:textId="77777777" w:rsidR="00176876" w:rsidRPr="006C0B4E" w:rsidRDefault="00176876" w:rsidP="00176876">
      <w:pPr>
        <w:pStyle w:val="ListParagraph"/>
        <w:rPr>
          <w:b/>
          <w:bCs/>
        </w:rPr>
      </w:pPr>
    </w:p>
    <w:p w14:paraId="4D1E2619" w14:textId="61390E2D" w:rsidR="00725B6B" w:rsidRDefault="00725B6B" w:rsidP="00D113B4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t>Search</w:t>
      </w:r>
    </w:p>
    <w:p w14:paraId="64E1ACFC" w14:textId="6B581225" w:rsidR="0093794D" w:rsidRPr="0093794D" w:rsidRDefault="00E71612" w:rsidP="0093794D">
      <w:pPr>
        <w:pStyle w:val="ListParagraph"/>
      </w:pPr>
      <w:hyperlink r:id="rId9" w:history="1">
        <w:r w:rsidR="0093794D" w:rsidRPr="0093794D">
          <w:rPr>
            <w:rStyle w:val="Hyperlink"/>
          </w:rPr>
          <w:t>https://www.mcmaster.com/</w:t>
        </w:r>
      </w:hyperlink>
    </w:p>
    <w:p w14:paraId="0C7148F1" w14:textId="3D648BAE" w:rsidR="0093794D" w:rsidRDefault="00E71612" w:rsidP="0093794D">
      <w:pPr>
        <w:pStyle w:val="ListParagraph"/>
      </w:pPr>
      <w:hyperlink r:id="rId10" w:history="1">
        <w:r w:rsidR="0093794D" w:rsidRPr="0093794D">
          <w:rPr>
            <w:rStyle w:val="Hyperlink"/>
          </w:rPr>
          <w:t>https://www.mcmaster.com/power-supplies</w:t>
        </w:r>
      </w:hyperlink>
    </w:p>
    <w:p w14:paraId="554F6AC6" w14:textId="45E45194" w:rsidR="008A387C" w:rsidRDefault="00E71612" w:rsidP="0093794D">
      <w:pPr>
        <w:pStyle w:val="ListParagraph"/>
      </w:pPr>
      <w:hyperlink r:id="rId11" w:history="1">
        <w:r w:rsidR="008A387C" w:rsidRPr="00325202">
          <w:rPr>
            <w:rStyle w:val="Hyperlink"/>
          </w:rPr>
          <w:t>https://www.mcmaster.com/power-supplies/din-rail-power-supplies-6/</w:t>
        </w:r>
      </w:hyperlink>
    </w:p>
    <w:p w14:paraId="631A8610" w14:textId="637DC194" w:rsidR="00EF2785" w:rsidRDefault="00E71612" w:rsidP="0093794D">
      <w:pPr>
        <w:pStyle w:val="ListParagraph"/>
      </w:pPr>
      <w:hyperlink r:id="rId12" w:history="1">
        <w:r w:rsidR="00EF2785" w:rsidRPr="00325202">
          <w:rPr>
            <w:rStyle w:val="Hyperlink"/>
          </w:rPr>
          <w:t>https://www.mcmaster.com/power-supplies/din-rail-power-supplies-6/output-voltage~24v-dc/</w:t>
        </w:r>
      </w:hyperlink>
    </w:p>
    <w:p w14:paraId="02095929" w14:textId="77777777" w:rsidR="00EF2785" w:rsidRDefault="00EF2785" w:rsidP="0093794D">
      <w:pPr>
        <w:pStyle w:val="ListParagraph"/>
      </w:pPr>
    </w:p>
    <w:p w14:paraId="1A4AF794" w14:textId="507EE7EC" w:rsidR="008A387C" w:rsidRPr="0093794D" w:rsidRDefault="005C1653" w:rsidP="0093794D">
      <w:pPr>
        <w:pStyle w:val="ListParagraph"/>
      </w:pPr>
      <w:r>
        <w:t xml:space="preserve">(Note: </w:t>
      </w:r>
      <w:r w:rsidR="00B07EF9">
        <w:t xml:space="preserve">These links are used below. </w:t>
      </w:r>
      <w:r>
        <w:t>I like the way they organize the above links</w:t>
      </w:r>
      <w:r w:rsidR="00D57E75">
        <w:t xml:space="preserve">: main page -&gt; category -&gt; </w:t>
      </w:r>
      <w:proofErr w:type="gramStart"/>
      <w:r w:rsidR="00D57E75">
        <w:t>sub category</w:t>
      </w:r>
      <w:proofErr w:type="gramEnd"/>
      <w:r w:rsidR="00D57E75">
        <w:t xml:space="preserve"> -&gt; part -&gt; filter</w:t>
      </w:r>
      <w:r w:rsidR="00BA77A9">
        <w:t>ed part</w:t>
      </w:r>
      <w:r>
        <w:t>)</w:t>
      </w:r>
    </w:p>
    <w:p w14:paraId="56D129B0" w14:textId="77777777" w:rsidR="0093794D" w:rsidRDefault="0093794D" w:rsidP="0093794D">
      <w:pPr>
        <w:pStyle w:val="ListParagraph"/>
        <w:rPr>
          <w:b/>
          <w:bCs/>
        </w:rPr>
      </w:pPr>
    </w:p>
    <w:p w14:paraId="66FCAFE3" w14:textId="5DEE50A7" w:rsidR="00D113B4" w:rsidRPr="00A43FC3" w:rsidRDefault="00D113B4" w:rsidP="00D113B4">
      <w:pPr>
        <w:pStyle w:val="ListParagraph"/>
        <w:numPr>
          <w:ilvl w:val="1"/>
          <w:numId w:val="5"/>
        </w:numPr>
      </w:pPr>
      <w:r w:rsidRPr="00A43FC3">
        <w:t>When typing, show results without ente</w:t>
      </w:r>
      <w:r w:rsidR="0000144A">
        <w:t>r. See Fig. 1.</w:t>
      </w:r>
    </w:p>
    <w:p w14:paraId="13B035D3" w14:textId="3DC75088" w:rsidR="00A82416" w:rsidRPr="00A43FC3" w:rsidRDefault="00D67439" w:rsidP="0047094F">
      <w:pPr>
        <w:pStyle w:val="ListParagraph"/>
        <w:ind w:left="1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588AA95" wp14:editId="7FBC902D">
                <wp:simplePos x="0" y="0"/>
                <wp:positionH relativeFrom="column">
                  <wp:posOffset>1844703</wp:posOffset>
                </wp:positionH>
                <wp:positionV relativeFrom="paragraph">
                  <wp:posOffset>721940</wp:posOffset>
                </wp:positionV>
                <wp:extent cx="3593989" cy="1757239"/>
                <wp:effectExtent l="0" t="0" r="26035" b="1460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3989" cy="17572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8A91931" id="Rectangle 23" o:spid="_x0000_s1026" style="position:absolute;margin-left:145.25pt;margin-top:56.85pt;width:283pt;height:138.3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7773B14" wp14:editId="2C417606">
                <wp:simplePos x="0" y="0"/>
                <wp:positionH relativeFrom="column">
                  <wp:posOffset>2313830</wp:posOffset>
                </wp:positionH>
                <wp:positionV relativeFrom="paragraph">
                  <wp:posOffset>173465</wp:posOffset>
                </wp:positionV>
                <wp:extent cx="1812897" cy="508884"/>
                <wp:effectExtent l="0" t="0" r="16510" b="247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2897" cy="508884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EBD0079" id="Oval 22" o:spid="_x0000_s1026" style="position:absolute;margin-left:182.2pt;margin-top:13.65pt;width:142.75pt;height:40.0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" filled="f" strokecolor="red" strokeweight="1pt">
                <v:stroke joinstyle="miter"/>
              </v:oval>
            </w:pict>
          </mc:Fallback>
        </mc:AlternateContent>
      </w:r>
      <w:r w:rsidR="00A73C3D">
        <w:rPr>
          <w:noProof/>
        </w:rPr>
        <w:drawing>
          <wp:inline distT="0" distB="0" distL="0" distR="0" wp14:anchorId="20141CAE" wp14:editId="0E3F6DB1">
            <wp:extent cx="4537527" cy="2472855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54030" cy="2481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8404D" w14:textId="615441FD" w:rsidR="00A43FC3" w:rsidRPr="00A43FC3" w:rsidRDefault="00A43FC3" w:rsidP="0000144A">
      <w:pPr>
        <w:pStyle w:val="ListParagraph"/>
        <w:ind w:left="1440"/>
        <w:jc w:val="center"/>
      </w:pPr>
      <w:r w:rsidRPr="00A43FC3">
        <w:t>Fig. 1</w:t>
      </w:r>
      <w:r w:rsidR="00361058">
        <w:t>-1</w:t>
      </w:r>
    </w:p>
    <w:p w14:paraId="5F58458B" w14:textId="24DB69F9" w:rsidR="00D113B4" w:rsidRPr="00A43FC3" w:rsidRDefault="00ED7738" w:rsidP="00D113B4">
      <w:pPr>
        <w:pStyle w:val="ListParagraph"/>
        <w:numPr>
          <w:ilvl w:val="1"/>
          <w:numId w:val="5"/>
        </w:numPr>
      </w:pPr>
      <w:r>
        <w:t>Writing prompts</w:t>
      </w:r>
      <w:r w:rsidR="00D358F7">
        <w:t>; see Fig. 1</w:t>
      </w:r>
      <w:r w:rsidR="00361058">
        <w:t>-1</w:t>
      </w:r>
    </w:p>
    <w:p w14:paraId="1E42F652" w14:textId="4ACA556E" w:rsidR="001E3086" w:rsidRDefault="003E0816" w:rsidP="00B0286B">
      <w:pPr>
        <w:pStyle w:val="ListParagraph"/>
        <w:numPr>
          <w:ilvl w:val="1"/>
          <w:numId w:val="5"/>
        </w:numPr>
      </w:pPr>
      <w:r w:rsidRPr="00A43FC3">
        <w:t>Show the highest category if key words are not specific enough</w:t>
      </w:r>
      <w:r w:rsidR="0047094F">
        <w:t xml:space="preserve">; see Fig. </w:t>
      </w:r>
      <w:r w:rsidR="00361058">
        <w:t>1-2</w:t>
      </w:r>
    </w:p>
    <w:p w14:paraId="660F2E43" w14:textId="67253FF5" w:rsidR="0047094F" w:rsidRDefault="003041D5" w:rsidP="0047094F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04DD201" wp14:editId="45630049">
                <wp:simplePos x="0" y="0"/>
                <wp:positionH relativeFrom="column">
                  <wp:posOffset>1725212</wp:posOffset>
                </wp:positionH>
                <wp:positionV relativeFrom="paragraph">
                  <wp:posOffset>44174</wp:posOffset>
                </wp:positionV>
                <wp:extent cx="1105231" cy="261923"/>
                <wp:effectExtent l="0" t="0" r="19050" b="2413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231" cy="26192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2900C5B" id="Oval 26" o:spid="_x0000_s1026" style="position:absolute;margin-left:135.85pt;margin-top:3.5pt;width:87.05pt;height:20.6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  <w:r w:rsidR="0047094F">
        <w:rPr>
          <w:noProof/>
        </w:rPr>
        <w:drawing>
          <wp:inline distT="0" distB="0" distL="0" distR="0" wp14:anchorId="55C4ABB3" wp14:editId="3C88E008">
            <wp:extent cx="4110824" cy="3087949"/>
            <wp:effectExtent l="0" t="0" r="444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23625" cy="309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DF378" w14:textId="380DFDB7" w:rsidR="0047094F" w:rsidRPr="00A43FC3" w:rsidRDefault="0047094F" w:rsidP="0047094F">
      <w:pPr>
        <w:jc w:val="center"/>
      </w:pPr>
      <w:r>
        <w:t xml:space="preserve">Fig. </w:t>
      </w:r>
      <w:r w:rsidR="00361058">
        <w:t>1-2</w:t>
      </w:r>
    </w:p>
    <w:p w14:paraId="363334A7" w14:textId="0CA9B10D" w:rsidR="00E802A0" w:rsidRDefault="00E802A0" w:rsidP="00B0286B">
      <w:pPr>
        <w:pStyle w:val="ListParagraph"/>
        <w:numPr>
          <w:ilvl w:val="1"/>
          <w:numId w:val="5"/>
        </w:numPr>
      </w:pPr>
      <w:r w:rsidRPr="00A43FC3">
        <w:t xml:space="preserve">If search part number, </w:t>
      </w:r>
      <w:r w:rsidR="00B061C8" w:rsidRPr="00A43FC3">
        <w:t xml:space="preserve">it goes directly to </w:t>
      </w:r>
      <w:r w:rsidR="00254461" w:rsidRPr="00A43FC3">
        <w:t xml:space="preserve">that part and </w:t>
      </w:r>
      <w:r w:rsidR="00B061C8" w:rsidRPr="00A43FC3">
        <w:t>the ADD TO BOM button/page</w:t>
      </w:r>
      <w:r w:rsidR="0005735B">
        <w:t xml:space="preserve">; see Fig. </w:t>
      </w:r>
      <w:r w:rsidR="00361058">
        <w:t>1-</w:t>
      </w:r>
      <w:r w:rsidR="0005735B">
        <w:t>3.</w:t>
      </w:r>
      <w:r w:rsidR="004B296C">
        <w:t xml:space="preserve"> (note: I noticed that when type in specific part numbers, the filter bar on the left disap</w:t>
      </w:r>
      <w:r w:rsidR="00C960E6">
        <w:t xml:space="preserve">pears). </w:t>
      </w:r>
    </w:p>
    <w:p w14:paraId="4386F0A4" w14:textId="5D943E24" w:rsidR="0005735B" w:rsidRDefault="00EA5C92" w:rsidP="0005735B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2800C53" wp14:editId="30076DC0">
                <wp:simplePos x="0" y="0"/>
                <wp:positionH relativeFrom="margin">
                  <wp:posOffset>3673503</wp:posOffset>
                </wp:positionH>
                <wp:positionV relativeFrom="paragraph">
                  <wp:posOffset>1160890</wp:posOffset>
                </wp:positionV>
                <wp:extent cx="2242268" cy="1200647"/>
                <wp:effectExtent l="0" t="0" r="24765" b="1905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2268" cy="1200647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244A0BB" id="Oval 28" o:spid="_x0000_s1026" style="position:absolute;margin-left:289.25pt;margin-top:91.4pt;width:176.55pt;height:94.55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" filled="f" strokecolor="red" strokeweight="1pt">
                <v:stroke joinstyle="miter"/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44AD8CF" wp14:editId="2003B4C2">
                <wp:simplePos x="0" y="0"/>
                <wp:positionH relativeFrom="column">
                  <wp:posOffset>573626</wp:posOffset>
                </wp:positionH>
                <wp:positionV relativeFrom="paragraph">
                  <wp:posOffset>497</wp:posOffset>
                </wp:positionV>
                <wp:extent cx="1105231" cy="261923"/>
                <wp:effectExtent l="0" t="0" r="19050" b="2413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231" cy="26192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C813192" id="Oval 27" o:spid="_x0000_s1026" style="position:absolute;margin-left:45.15pt;margin-top:.05pt;width:87.05pt;height:20.6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" filled="f" strokecolor="red" strokeweight="1pt">
                <v:stroke joinstyle="miter"/>
              </v:oval>
            </w:pict>
          </mc:Fallback>
        </mc:AlternateContent>
      </w:r>
      <w:r w:rsidR="0005735B">
        <w:rPr>
          <w:noProof/>
        </w:rPr>
        <w:drawing>
          <wp:inline distT="0" distB="0" distL="0" distR="0" wp14:anchorId="07020A05" wp14:editId="11CAEA76">
            <wp:extent cx="5943600" cy="224980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B1773" w14:textId="6CD36846" w:rsidR="0005735B" w:rsidRDefault="0005735B" w:rsidP="0005735B">
      <w:pPr>
        <w:jc w:val="center"/>
      </w:pPr>
      <w:r>
        <w:t xml:space="preserve">Fig. </w:t>
      </w:r>
      <w:r w:rsidR="00361058">
        <w:t>1-3</w:t>
      </w:r>
    </w:p>
    <w:p w14:paraId="05542DE2" w14:textId="0970F2AC" w:rsidR="00067DD2" w:rsidRDefault="00067DD2">
      <w:r>
        <w:br w:type="page"/>
      </w:r>
    </w:p>
    <w:p w14:paraId="71641F5C" w14:textId="26F4D8D3" w:rsidR="00185BED" w:rsidRDefault="00254461" w:rsidP="00185BED">
      <w:pPr>
        <w:pStyle w:val="ListParagraph"/>
        <w:numPr>
          <w:ilvl w:val="0"/>
          <w:numId w:val="5"/>
        </w:numPr>
        <w:rPr>
          <w:b/>
          <w:bCs/>
        </w:rPr>
      </w:pPr>
      <w:r w:rsidRPr="00185BED">
        <w:rPr>
          <w:b/>
          <w:bCs/>
        </w:rPr>
        <w:lastRenderedPageBreak/>
        <w:t>Filter</w:t>
      </w:r>
    </w:p>
    <w:p w14:paraId="1A2EF0CB" w14:textId="0B3D27BC" w:rsidR="00185BED" w:rsidRDefault="00E71612" w:rsidP="00185BED">
      <w:pPr>
        <w:pStyle w:val="ListParagraph"/>
      </w:pPr>
      <w:hyperlink r:id="rId16" w:history="1">
        <w:r w:rsidR="00185BED" w:rsidRPr="00325202">
          <w:rPr>
            <w:rStyle w:val="Hyperlink"/>
          </w:rPr>
          <w:t>https://www.mcmaster.com/power-supplies/din-rail-power-supplies-6/</w:t>
        </w:r>
      </w:hyperlink>
    </w:p>
    <w:p w14:paraId="434842A8" w14:textId="77777777" w:rsidR="00185BED" w:rsidRPr="00185BED" w:rsidRDefault="00185BED" w:rsidP="00185BED">
      <w:pPr>
        <w:pStyle w:val="ListParagraph"/>
      </w:pPr>
    </w:p>
    <w:p w14:paraId="0F7D7FC2" w14:textId="0F472649" w:rsidR="00B94A1B" w:rsidRPr="00B94A1B" w:rsidRDefault="00B25140" w:rsidP="00B94A1B">
      <w:pPr>
        <w:pStyle w:val="ListParagraph"/>
        <w:numPr>
          <w:ilvl w:val="1"/>
          <w:numId w:val="5"/>
        </w:numPr>
      </w:pPr>
      <w:r w:rsidRPr="00B94A1B">
        <w:t>Clear all</w:t>
      </w:r>
      <w:r w:rsidR="00B94A1B" w:rsidRPr="00B94A1B">
        <w:t xml:space="preserve">; see Fig </w:t>
      </w:r>
      <w:r w:rsidR="00361058">
        <w:t>2-1</w:t>
      </w:r>
    </w:p>
    <w:p w14:paraId="4F1BFF8E" w14:textId="377A8BE2" w:rsidR="00B94A1B" w:rsidRDefault="00857F4D" w:rsidP="00B94A1B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3F902DD" wp14:editId="6E735638">
                <wp:simplePos x="0" y="0"/>
                <wp:positionH relativeFrom="margin">
                  <wp:posOffset>993609</wp:posOffset>
                </wp:positionH>
                <wp:positionV relativeFrom="paragraph">
                  <wp:posOffset>357505</wp:posOffset>
                </wp:positionV>
                <wp:extent cx="564542" cy="238539"/>
                <wp:effectExtent l="0" t="0" r="26035" b="28575"/>
                <wp:wrapNone/>
                <wp:docPr id="196" name="Oval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542" cy="23853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5E5B518" id="Oval 196" o:spid="_x0000_s1026" style="position:absolute;margin-left:78.25pt;margin-top:28.15pt;width:44.45pt;height:18.8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" filled="f" strokecolor="red" strokeweight="1pt">
                <v:stroke joinstyle="miter"/>
                <w10:wrap anchorx="margin"/>
              </v:oval>
            </w:pict>
          </mc:Fallback>
        </mc:AlternateContent>
      </w:r>
      <w:r w:rsidR="00284DF8">
        <w:rPr>
          <w:noProof/>
        </w:rPr>
        <w:drawing>
          <wp:inline distT="0" distB="0" distL="0" distR="0" wp14:anchorId="32473A4A" wp14:editId="6EC9CDE7">
            <wp:extent cx="5943600" cy="5375910"/>
            <wp:effectExtent l="0" t="0" r="0" b="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7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8E8EE" w14:textId="5C21264C" w:rsidR="00B94A1B" w:rsidRPr="00B94A1B" w:rsidRDefault="00B94A1B" w:rsidP="00B94A1B">
      <w:pPr>
        <w:jc w:val="center"/>
      </w:pPr>
      <w:r w:rsidRPr="00B94A1B">
        <w:t xml:space="preserve">Fig. </w:t>
      </w:r>
      <w:r w:rsidR="00361058">
        <w:t>2-1</w:t>
      </w:r>
    </w:p>
    <w:p w14:paraId="6236F78A" w14:textId="2A7023E4" w:rsidR="00B25140" w:rsidRPr="00B94A1B" w:rsidRDefault="009511E9" w:rsidP="0080718E">
      <w:pPr>
        <w:pStyle w:val="ListParagraph"/>
        <w:numPr>
          <w:ilvl w:val="1"/>
          <w:numId w:val="5"/>
        </w:numPr>
      </w:pPr>
      <w:r w:rsidRPr="00B94A1B">
        <w:t>Multiple filters</w:t>
      </w:r>
      <w:r w:rsidR="002F79F0">
        <w:t xml:space="preserve">; see Fig. </w:t>
      </w:r>
      <w:r w:rsidR="00361058">
        <w:t>2-1</w:t>
      </w:r>
    </w:p>
    <w:p w14:paraId="67508DE3" w14:textId="0430F5C2" w:rsidR="009511E9" w:rsidRPr="00B94A1B" w:rsidRDefault="009511E9" w:rsidP="0080718E">
      <w:pPr>
        <w:pStyle w:val="ListParagraph"/>
        <w:numPr>
          <w:ilvl w:val="1"/>
          <w:numId w:val="5"/>
        </w:numPr>
      </w:pPr>
      <w:r w:rsidRPr="00B94A1B">
        <w:t>Under each filter, there are multiple options or spec</w:t>
      </w:r>
      <w:r w:rsidR="006D6F99" w:rsidRPr="00B94A1B">
        <w:t>ifications</w:t>
      </w:r>
      <w:r w:rsidR="002F79F0">
        <w:t xml:space="preserve">; see </w:t>
      </w:r>
      <w:r w:rsidR="00361058">
        <w:t>Fig. 2-1</w:t>
      </w:r>
    </w:p>
    <w:p w14:paraId="7C63EE79" w14:textId="68B93B9E" w:rsidR="006D6F99" w:rsidRPr="00B94A1B" w:rsidRDefault="006D6F99" w:rsidP="0080718E">
      <w:pPr>
        <w:pStyle w:val="ListParagraph"/>
        <w:numPr>
          <w:ilvl w:val="1"/>
          <w:numId w:val="5"/>
        </w:numPr>
      </w:pPr>
      <w:r w:rsidRPr="00B94A1B">
        <w:t>May have images</w:t>
      </w:r>
      <w:r w:rsidR="002F79F0">
        <w:t xml:space="preserve">; see </w:t>
      </w:r>
      <w:r w:rsidR="00361058">
        <w:t>Fig. 2-1</w:t>
      </w:r>
      <w:r w:rsidRPr="00B94A1B">
        <w:t xml:space="preserve"> </w:t>
      </w:r>
    </w:p>
    <w:p w14:paraId="1570F6CA" w14:textId="4FD22837" w:rsidR="006914E3" w:rsidRDefault="006914E3" w:rsidP="0080718E">
      <w:pPr>
        <w:pStyle w:val="ListParagraph"/>
        <w:numPr>
          <w:ilvl w:val="1"/>
          <w:numId w:val="5"/>
        </w:numPr>
      </w:pPr>
      <w:r w:rsidRPr="00B94A1B">
        <w:t xml:space="preserve">Show </w:t>
      </w:r>
      <w:r w:rsidR="00BD0239" w:rsidRPr="00B94A1B">
        <w:t>button can show the hidden options</w:t>
      </w:r>
      <w:r w:rsidR="0088730C">
        <w:t xml:space="preserve">; see </w:t>
      </w:r>
      <w:r w:rsidR="00361058">
        <w:t>Fig. 2-</w:t>
      </w:r>
      <w:r w:rsidR="006B1BA0">
        <w:t>2</w:t>
      </w:r>
    </w:p>
    <w:p w14:paraId="244D7414" w14:textId="043BF47A" w:rsidR="00133063" w:rsidRDefault="00E15AB4" w:rsidP="00133063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9F7DB62" wp14:editId="00B0C509">
                <wp:simplePos x="0" y="0"/>
                <wp:positionH relativeFrom="margin">
                  <wp:posOffset>1160890</wp:posOffset>
                </wp:positionH>
                <wp:positionV relativeFrom="paragraph">
                  <wp:posOffset>965669</wp:posOffset>
                </wp:positionV>
                <wp:extent cx="564542" cy="238539"/>
                <wp:effectExtent l="0" t="0" r="26035" b="28575"/>
                <wp:wrapNone/>
                <wp:docPr id="202" name="Oval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542" cy="23853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1060C07" id="Oval 202" o:spid="_x0000_s1026" style="position:absolute;margin-left:91.4pt;margin-top:76.05pt;width:44.45pt;height:18.8pt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" filled="f" strokecolor="red" strokeweight="1pt">
                <v:stroke joinstyle="miter"/>
                <w10:wrap anchorx="margin"/>
              </v:oval>
            </w:pict>
          </mc:Fallback>
        </mc:AlternateContent>
      </w:r>
      <w:r w:rsidR="00133063">
        <w:rPr>
          <w:noProof/>
        </w:rPr>
        <w:drawing>
          <wp:inline distT="0" distB="0" distL="0" distR="0" wp14:anchorId="55CD25C1" wp14:editId="46AE560B">
            <wp:extent cx="5943600" cy="2134870"/>
            <wp:effectExtent l="0" t="0" r="0" b="0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0163D" w14:textId="1160D272" w:rsidR="00133063" w:rsidRPr="00B94A1B" w:rsidRDefault="00133063" w:rsidP="00133063">
      <w:pPr>
        <w:jc w:val="center"/>
      </w:pPr>
      <w:r>
        <w:t xml:space="preserve">Fig. </w:t>
      </w:r>
      <w:r w:rsidR="006B1BA0">
        <w:t>2-2</w:t>
      </w:r>
    </w:p>
    <w:p w14:paraId="2BF9AA2E" w14:textId="0789A4E4" w:rsidR="0013310D" w:rsidRDefault="00F70889" w:rsidP="0080718E">
      <w:pPr>
        <w:pStyle w:val="ListParagraph"/>
        <w:numPr>
          <w:ilvl w:val="1"/>
          <w:numId w:val="5"/>
        </w:numPr>
      </w:pPr>
      <w:r w:rsidRPr="00B94A1B">
        <w:t>If there are many options under a filter, then show options in the format of list (sliding bar)</w:t>
      </w:r>
      <w:r w:rsidR="00445C48" w:rsidRPr="00B94A1B">
        <w:t xml:space="preserve"> and with mini search bar</w:t>
      </w:r>
      <w:r w:rsidR="00527207">
        <w:t xml:space="preserve"> on top of each sliding bar</w:t>
      </w:r>
      <w:r w:rsidR="00DB5102">
        <w:t xml:space="preserve">; see Fig. </w:t>
      </w:r>
      <w:r w:rsidR="006B1BA0">
        <w:t>2-3</w:t>
      </w:r>
    </w:p>
    <w:p w14:paraId="281C47F4" w14:textId="1DCB46EA" w:rsidR="00DB5102" w:rsidRDefault="00D401E8" w:rsidP="00DB5102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2D3B5CF" wp14:editId="0E78EB4D">
                <wp:simplePos x="0" y="0"/>
                <wp:positionH relativeFrom="margin">
                  <wp:align>left</wp:align>
                </wp:positionH>
                <wp:positionV relativeFrom="paragraph">
                  <wp:posOffset>580445</wp:posOffset>
                </wp:positionV>
                <wp:extent cx="1438744" cy="2965837"/>
                <wp:effectExtent l="0" t="0" r="28575" b="25400"/>
                <wp:wrapNone/>
                <wp:docPr id="200" name="Rectangle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744" cy="296583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6B7F9D" id="Rectangle 200" o:spid="_x0000_s1026" style="position:absolute;margin-left:0;margin-top:45.7pt;width:113.3pt;height:233.55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" filled="f" strokecolor="red" strokeweight="1pt">
                <w10:wrap anchorx="margin"/>
              </v:rect>
            </w:pict>
          </mc:Fallback>
        </mc:AlternateContent>
      </w:r>
      <w:r w:rsidR="00DB5102">
        <w:rPr>
          <w:noProof/>
        </w:rPr>
        <w:drawing>
          <wp:inline distT="0" distB="0" distL="0" distR="0" wp14:anchorId="13C07306" wp14:editId="65758CF7">
            <wp:extent cx="5943600" cy="3415030"/>
            <wp:effectExtent l="0" t="0" r="0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1AFC6" w14:textId="04F07C91" w:rsidR="00DB5102" w:rsidRDefault="00DB5102" w:rsidP="0088730C">
      <w:pPr>
        <w:jc w:val="center"/>
      </w:pPr>
      <w:r>
        <w:t xml:space="preserve">Fig. </w:t>
      </w:r>
      <w:r w:rsidR="006B1BA0">
        <w:t>2-3</w:t>
      </w:r>
    </w:p>
    <w:p w14:paraId="482DB58C" w14:textId="556F118E" w:rsidR="0088730C" w:rsidRDefault="0088730C" w:rsidP="00581B1E">
      <w:pPr>
        <w:pStyle w:val="ListParagraph"/>
        <w:numPr>
          <w:ilvl w:val="0"/>
          <w:numId w:val="7"/>
        </w:numPr>
      </w:pPr>
      <w:r w:rsidRPr="00B94A1B">
        <w:t>Show more button shows more filters</w:t>
      </w:r>
      <w:r w:rsidR="00A11217">
        <w:t xml:space="preserve">; see Fig. </w:t>
      </w:r>
      <w:r w:rsidR="006B1BA0">
        <w:t>2-4</w:t>
      </w:r>
    </w:p>
    <w:p w14:paraId="64AFA6A4" w14:textId="5FEB19EA" w:rsidR="00581B1E" w:rsidRDefault="00A11217" w:rsidP="00C3753C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79B001B" wp14:editId="3C3B4F02">
                <wp:simplePos x="0" y="0"/>
                <wp:positionH relativeFrom="margin">
                  <wp:posOffset>1932167</wp:posOffset>
                </wp:positionH>
                <wp:positionV relativeFrom="paragraph">
                  <wp:posOffset>2615979</wp:posOffset>
                </wp:positionV>
                <wp:extent cx="715617" cy="270344"/>
                <wp:effectExtent l="0" t="0" r="27940" b="15875"/>
                <wp:wrapNone/>
                <wp:docPr id="204" name="Oval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5617" cy="270344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3E42CFA" id="Oval 204" o:spid="_x0000_s1026" style="position:absolute;margin-left:152.15pt;margin-top:206pt;width:56.35pt;height:21.3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" filled="f" strokecolor="red" strokeweight="1pt">
                <v:stroke joinstyle="miter"/>
                <w10:wrap anchorx="margin"/>
              </v:oval>
            </w:pict>
          </mc:Fallback>
        </mc:AlternateContent>
      </w:r>
      <w:r w:rsidR="00C3753C">
        <w:rPr>
          <w:noProof/>
        </w:rPr>
        <w:drawing>
          <wp:inline distT="0" distB="0" distL="0" distR="0" wp14:anchorId="419BE5C0" wp14:editId="14C9DA1C">
            <wp:extent cx="2124075" cy="2962275"/>
            <wp:effectExtent l="0" t="0" r="9525" b="9525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F32EA" w14:textId="63007CD1" w:rsidR="00C3753C" w:rsidRPr="00B94A1B" w:rsidRDefault="00C3753C" w:rsidP="00C3753C">
      <w:pPr>
        <w:jc w:val="center"/>
      </w:pPr>
      <w:r>
        <w:t xml:space="preserve">Fig. </w:t>
      </w:r>
      <w:r w:rsidR="006B1BA0">
        <w:t>2-4</w:t>
      </w:r>
    </w:p>
    <w:p w14:paraId="3F55586A" w14:textId="2B4A1CF0" w:rsidR="00067DD2" w:rsidRDefault="00067DD2">
      <w:r>
        <w:br w:type="page"/>
      </w:r>
    </w:p>
    <w:p w14:paraId="07E6E45F" w14:textId="1D4E9546" w:rsidR="00254461" w:rsidRDefault="004F5FD7" w:rsidP="00254461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lastRenderedPageBreak/>
        <w:t>Select parts and add to BOM</w:t>
      </w:r>
    </w:p>
    <w:p w14:paraId="6AC14DB5" w14:textId="59E5126B" w:rsidR="002C1513" w:rsidRPr="00385991" w:rsidRDefault="00E71612" w:rsidP="002C1513">
      <w:pPr>
        <w:pStyle w:val="ListParagraph"/>
      </w:pPr>
      <w:hyperlink r:id="rId21" w:history="1">
        <w:r w:rsidR="002C1513" w:rsidRPr="00385991">
          <w:rPr>
            <w:rStyle w:val="Hyperlink"/>
          </w:rPr>
          <w:t>https://www.mcmaster.com/power-supplies/din-rail-power-supplies-6/output-voltage~24v-dc/</w:t>
        </w:r>
      </w:hyperlink>
    </w:p>
    <w:p w14:paraId="2C3E7F41" w14:textId="77777777" w:rsidR="002C1513" w:rsidRDefault="002C1513" w:rsidP="002C1513">
      <w:pPr>
        <w:pStyle w:val="ListParagraph"/>
        <w:rPr>
          <w:b/>
          <w:bCs/>
        </w:rPr>
      </w:pPr>
    </w:p>
    <w:p w14:paraId="5BD38157" w14:textId="729BB2EB" w:rsidR="004F5FD7" w:rsidRPr="00361058" w:rsidRDefault="004F5FD7" w:rsidP="004F5FD7">
      <w:pPr>
        <w:pStyle w:val="ListParagraph"/>
        <w:numPr>
          <w:ilvl w:val="1"/>
          <w:numId w:val="5"/>
        </w:numPr>
      </w:pPr>
      <w:r w:rsidRPr="00361058">
        <w:t>Click part number</w:t>
      </w:r>
      <w:r w:rsidR="003A1CAF">
        <w:t xml:space="preserve"> (or the </w:t>
      </w:r>
      <w:r w:rsidR="00280166">
        <w:t>row</w:t>
      </w:r>
      <w:r w:rsidR="005D2A7D">
        <w:t xml:space="preserve"> the part belongs</w:t>
      </w:r>
      <w:r w:rsidR="00280166">
        <w:t>)</w:t>
      </w:r>
      <w:r w:rsidRPr="00361058">
        <w:t xml:space="preserve">, </w:t>
      </w:r>
      <w:r w:rsidR="00D56B24" w:rsidRPr="00361058">
        <w:t>show a window to set qty</w:t>
      </w:r>
      <w:r w:rsidR="00CD7F8B">
        <w:t>; see Fig. 3-1</w:t>
      </w:r>
    </w:p>
    <w:p w14:paraId="78E62073" w14:textId="038A74AC" w:rsidR="005E79B8" w:rsidRDefault="00D64888" w:rsidP="005E79B8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CCE0CAF" wp14:editId="4115EDE4">
                <wp:simplePos x="0" y="0"/>
                <wp:positionH relativeFrom="margin">
                  <wp:posOffset>3753016</wp:posOffset>
                </wp:positionH>
                <wp:positionV relativeFrom="paragraph">
                  <wp:posOffset>325424</wp:posOffset>
                </wp:positionV>
                <wp:extent cx="2162644" cy="993913"/>
                <wp:effectExtent l="0" t="0" r="28575" b="15875"/>
                <wp:wrapNone/>
                <wp:docPr id="207" name="Rectangle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644" cy="99391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85EE05" id="Rectangle 207" o:spid="_x0000_s1026" style="position:absolute;margin-left:295.5pt;margin-top:25.6pt;width:170.3pt;height:78.25pt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" filled="f" strokecolor="red" strokeweight="1pt">
                <w10:wrap anchorx="margin"/>
              </v:rect>
            </w:pict>
          </mc:Fallback>
        </mc:AlternateContent>
      </w:r>
      <w:r w:rsidR="005E79B8">
        <w:rPr>
          <w:noProof/>
        </w:rPr>
        <w:drawing>
          <wp:inline distT="0" distB="0" distL="0" distR="0" wp14:anchorId="1D8907D5" wp14:editId="746341F9">
            <wp:extent cx="5943600" cy="1347470"/>
            <wp:effectExtent l="0" t="0" r="0" b="508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EF173" w14:textId="4BAB3E86" w:rsidR="005E79B8" w:rsidRPr="00361058" w:rsidRDefault="005E79B8" w:rsidP="00B10922">
      <w:pPr>
        <w:jc w:val="center"/>
      </w:pPr>
      <w:r w:rsidRPr="00361058">
        <w:t xml:space="preserve">Fig. </w:t>
      </w:r>
      <w:r w:rsidR="00361058" w:rsidRPr="00361058">
        <w:t>3-1.</w:t>
      </w:r>
    </w:p>
    <w:p w14:paraId="7BEA7FB2" w14:textId="10EF3492" w:rsidR="00D56B24" w:rsidRPr="00361058" w:rsidRDefault="00D56B24" w:rsidP="004F5FD7">
      <w:pPr>
        <w:pStyle w:val="ListParagraph"/>
        <w:numPr>
          <w:ilvl w:val="1"/>
          <w:numId w:val="5"/>
        </w:numPr>
      </w:pPr>
      <w:r w:rsidRPr="00361058">
        <w:t xml:space="preserve">Click add to BOM </w:t>
      </w:r>
      <w:r w:rsidR="00CD7F8B">
        <w:t xml:space="preserve">Button </w:t>
      </w:r>
      <w:r w:rsidR="008161B9">
        <w:t>(</w:t>
      </w:r>
      <w:r w:rsidR="00CD7F8B">
        <w:t xml:space="preserve">Change </w:t>
      </w:r>
      <w:r w:rsidR="008161B9">
        <w:t>ADD TO ORDER</w:t>
      </w:r>
      <w:r w:rsidR="00CD7F8B">
        <w:t xml:space="preserve"> to ADD TO BOM</w:t>
      </w:r>
      <w:r w:rsidR="008161B9">
        <w:t>)</w:t>
      </w:r>
      <w:r w:rsidR="00CD7F8B">
        <w:t>, see Fig. 3-1</w:t>
      </w:r>
    </w:p>
    <w:p w14:paraId="05B93E59" w14:textId="068AE593" w:rsidR="00542DD3" w:rsidRDefault="00542DD3" w:rsidP="004F5FD7">
      <w:pPr>
        <w:pStyle w:val="ListParagraph"/>
        <w:numPr>
          <w:ilvl w:val="1"/>
          <w:numId w:val="5"/>
        </w:numPr>
      </w:pPr>
      <w:r w:rsidRPr="00361058">
        <w:t>Show message to confirm the parts have been added</w:t>
      </w:r>
      <w:r w:rsidR="000F3D18">
        <w:t xml:space="preserve">; see Fig. 3-2 (message: </w:t>
      </w:r>
      <w:r w:rsidR="00DF4C80">
        <w:t>qty. 10 added to your BOM.</w:t>
      </w:r>
    </w:p>
    <w:p w14:paraId="62F8A120" w14:textId="456EED8D" w:rsidR="000A5852" w:rsidRDefault="000F3D18" w:rsidP="000A5852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0C9F1144" wp14:editId="5A020A37">
                <wp:simplePos x="0" y="0"/>
                <wp:positionH relativeFrom="margin">
                  <wp:posOffset>866692</wp:posOffset>
                </wp:positionH>
                <wp:positionV relativeFrom="paragraph">
                  <wp:posOffset>985962</wp:posOffset>
                </wp:positionV>
                <wp:extent cx="4055165" cy="532737"/>
                <wp:effectExtent l="0" t="0" r="21590" b="20320"/>
                <wp:wrapNone/>
                <wp:docPr id="209" name="Rectangle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55165" cy="53273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1BDC34" id="Rectangle 209" o:spid="_x0000_s1026" style="position:absolute;margin-left:68.25pt;margin-top:77.65pt;width:319.3pt;height:41.95pt;z-index:25170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" filled="f" strokecolor="red" strokeweight="1pt">
                <w10:wrap anchorx="margin"/>
              </v:rect>
            </w:pict>
          </mc:Fallback>
        </mc:AlternateContent>
      </w:r>
      <w:r w:rsidR="000A5852">
        <w:rPr>
          <w:noProof/>
        </w:rPr>
        <w:drawing>
          <wp:inline distT="0" distB="0" distL="0" distR="0" wp14:anchorId="04716C31" wp14:editId="0E504B2D">
            <wp:extent cx="4410075" cy="1562100"/>
            <wp:effectExtent l="0" t="0" r="9525" b="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3A2B2" w14:textId="6BBFDF87" w:rsidR="000F3D18" w:rsidRPr="00361058" w:rsidRDefault="000F3D18" w:rsidP="000A5852">
      <w:pPr>
        <w:jc w:val="center"/>
      </w:pPr>
      <w:r>
        <w:t>Fig. 3-2</w:t>
      </w:r>
    </w:p>
    <w:p w14:paraId="3DC8C2AC" w14:textId="522608B9" w:rsidR="00A27A1D" w:rsidRDefault="00A27A1D" w:rsidP="004F5FD7">
      <w:pPr>
        <w:pStyle w:val="ListParagraph"/>
        <w:numPr>
          <w:ilvl w:val="1"/>
          <w:numId w:val="5"/>
        </w:numPr>
      </w:pPr>
      <w:r w:rsidRPr="00361058">
        <w:t xml:space="preserve">All </w:t>
      </w:r>
      <w:r w:rsidR="00B66A0A" w:rsidRPr="00361058">
        <w:t xml:space="preserve">product info is shown on </w:t>
      </w:r>
      <w:r w:rsidR="00385991" w:rsidRPr="00385991">
        <w:rPr>
          <w:u w:val="single"/>
        </w:rPr>
        <w:t xml:space="preserve">only </w:t>
      </w:r>
      <w:r w:rsidR="00B66A0A" w:rsidRPr="00385991">
        <w:rPr>
          <w:u w:val="single"/>
        </w:rPr>
        <w:t>one</w:t>
      </w:r>
      <w:r w:rsidR="00B66A0A" w:rsidRPr="00361058">
        <w:t xml:space="preserve"> page</w:t>
      </w:r>
      <w:r w:rsidR="00385991">
        <w:t>; see link below.</w:t>
      </w:r>
    </w:p>
    <w:p w14:paraId="3C6A974D" w14:textId="54DC28AF" w:rsidR="00385991" w:rsidRDefault="00E71612" w:rsidP="00385991">
      <w:hyperlink r:id="rId24" w:history="1">
        <w:r w:rsidR="00385991" w:rsidRPr="00325202">
          <w:rPr>
            <w:rStyle w:val="Hyperlink"/>
          </w:rPr>
          <w:t>https://www.mcmaster.com/power-supplies/din-rail-power-supplies-6/output-voltage~24v-dc/</w:t>
        </w:r>
      </w:hyperlink>
    </w:p>
    <w:p w14:paraId="1D11945F" w14:textId="4675CF56" w:rsidR="00067DD2" w:rsidRDefault="00067DD2">
      <w:r>
        <w:br w:type="page"/>
      </w:r>
    </w:p>
    <w:p w14:paraId="59DF803C" w14:textId="48B0582B" w:rsidR="002002CE" w:rsidRDefault="00A27A1D" w:rsidP="002002CE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lastRenderedPageBreak/>
        <w:t>BOM button</w:t>
      </w:r>
    </w:p>
    <w:p w14:paraId="105E181E" w14:textId="6A9993F9" w:rsidR="00A27A1D" w:rsidRPr="004B5275" w:rsidRDefault="00A27A1D" w:rsidP="00A27A1D">
      <w:pPr>
        <w:pStyle w:val="ListParagraph"/>
        <w:numPr>
          <w:ilvl w:val="1"/>
          <w:numId w:val="5"/>
        </w:numPr>
      </w:pPr>
      <w:r w:rsidRPr="004B5275">
        <w:t>Click BOM button to show the BOM</w:t>
      </w:r>
      <w:r w:rsidR="00E13D20">
        <w:t xml:space="preserve"> (Change ORDER to BOM)</w:t>
      </w:r>
      <w:r w:rsidR="004C4D82">
        <w:t>; see Fig. 4-1</w:t>
      </w:r>
    </w:p>
    <w:p w14:paraId="2B0F070C" w14:textId="64CB18C9" w:rsidR="004B5275" w:rsidRDefault="00E13D20" w:rsidP="004B5275">
      <w:pPr>
        <w:jc w:val="center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09E57D3C" wp14:editId="37E4D658">
                <wp:simplePos x="0" y="0"/>
                <wp:positionH relativeFrom="margin">
                  <wp:posOffset>2289975</wp:posOffset>
                </wp:positionH>
                <wp:positionV relativeFrom="paragraph">
                  <wp:posOffset>288180</wp:posOffset>
                </wp:positionV>
                <wp:extent cx="779227" cy="326003"/>
                <wp:effectExtent l="0" t="0" r="20955" b="17145"/>
                <wp:wrapNone/>
                <wp:docPr id="211" name="Oval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9227" cy="32600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2F4FB51" id="Oval 211" o:spid="_x0000_s1026" style="position:absolute;margin-left:180.3pt;margin-top:22.7pt;width:61.35pt;height:25.65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" filled="f" strokecolor="red" strokeweight="1pt">
                <v:stroke joinstyle="miter"/>
                <w10:wrap anchorx="margin"/>
              </v:oval>
            </w:pict>
          </mc:Fallback>
        </mc:AlternateContent>
      </w:r>
      <w:r w:rsidR="004B5275">
        <w:rPr>
          <w:noProof/>
        </w:rPr>
        <w:drawing>
          <wp:inline distT="0" distB="0" distL="0" distR="0" wp14:anchorId="344D7C4B" wp14:editId="1BA60651">
            <wp:extent cx="4638675" cy="1076325"/>
            <wp:effectExtent l="0" t="0" r="9525" b="9525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3867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1BFF8" w14:textId="358C3D79" w:rsidR="004B5275" w:rsidRPr="004B5275" w:rsidRDefault="004B5275" w:rsidP="004B5275">
      <w:pPr>
        <w:jc w:val="center"/>
      </w:pPr>
      <w:r w:rsidRPr="004B5275">
        <w:t xml:space="preserve">Fig. </w:t>
      </w:r>
      <w:r w:rsidR="00715A43">
        <w:t>4</w:t>
      </w:r>
      <w:r w:rsidRPr="004B5275">
        <w:t>-</w:t>
      </w:r>
      <w:r w:rsidR="00715A43">
        <w:t>1</w:t>
      </w:r>
    </w:p>
    <w:p w14:paraId="3E88C1E1" w14:textId="0E4F70DB" w:rsidR="005F75D0" w:rsidRDefault="005F75D0" w:rsidP="005F75D0">
      <w:pPr>
        <w:pStyle w:val="ListParagraph"/>
        <w:numPr>
          <w:ilvl w:val="1"/>
          <w:numId w:val="5"/>
        </w:numPr>
      </w:pPr>
      <w:r>
        <w:t>BOM will look like this; see Fig. 4-2</w:t>
      </w:r>
      <w:r w:rsidR="004C4D82">
        <w:t xml:space="preserve">; no photo is needed </w:t>
      </w:r>
      <w:r w:rsidR="00E63BD4">
        <w:t>on BOM.</w:t>
      </w:r>
    </w:p>
    <w:p w14:paraId="1DF51445" w14:textId="09F64021" w:rsidR="005F75D0" w:rsidRDefault="005F75D0" w:rsidP="005F75D0">
      <w:r>
        <w:rPr>
          <w:noProof/>
        </w:rPr>
        <w:drawing>
          <wp:inline distT="0" distB="0" distL="0" distR="0" wp14:anchorId="1AD8E170" wp14:editId="52A7C9D1">
            <wp:extent cx="5943600" cy="1166495"/>
            <wp:effectExtent l="0" t="0" r="0" b="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6E65D" w14:textId="41A81828" w:rsidR="005F75D0" w:rsidRDefault="005F75D0" w:rsidP="005F75D0">
      <w:pPr>
        <w:jc w:val="center"/>
      </w:pPr>
      <w:r>
        <w:t>Fig. 4-2</w:t>
      </w:r>
    </w:p>
    <w:p w14:paraId="1EA0CD4C" w14:textId="293638B7" w:rsidR="00A27A1D" w:rsidRDefault="00B66A0A" w:rsidP="00A27A1D">
      <w:pPr>
        <w:pStyle w:val="ListParagraph"/>
        <w:numPr>
          <w:ilvl w:val="1"/>
          <w:numId w:val="5"/>
        </w:numPr>
      </w:pPr>
      <w:r w:rsidRPr="004B5275">
        <w:t xml:space="preserve">BOM </w:t>
      </w:r>
      <w:r w:rsidR="007F7916" w:rsidRPr="004B5275">
        <w:t xml:space="preserve">shows items are duplicated </w:t>
      </w:r>
      <w:r w:rsidR="00F264B5" w:rsidRPr="004B5275">
        <w:t>if they are</w:t>
      </w:r>
      <w:r w:rsidR="00DF0418">
        <w:t>; see Fig. 4-3</w:t>
      </w:r>
    </w:p>
    <w:p w14:paraId="15FF2E30" w14:textId="66EA2BA0" w:rsidR="00A505EE" w:rsidRDefault="000C68B2" w:rsidP="000C68B2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0989728" wp14:editId="534A5BED">
                <wp:simplePos x="0" y="0"/>
                <wp:positionH relativeFrom="margin">
                  <wp:posOffset>2553335</wp:posOffset>
                </wp:positionH>
                <wp:positionV relativeFrom="paragraph">
                  <wp:posOffset>1010396</wp:posOffset>
                </wp:positionV>
                <wp:extent cx="1192696" cy="326003"/>
                <wp:effectExtent l="0" t="0" r="26670" b="17145"/>
                <wp:wrapNone/>
                <wp:docPr id="216" name="Oval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2696" cy="32600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39A0175" id="Oval 216" o:spid="_x0000_s1026" style="position:absolute;margin-left:201.05pt;margin-top:79.55pt;width:93.9pt;height:25.65pt;z-index:251714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" filled="f" strokecolor="red" strokeweight="1pt">
                <v:stroke joinstyle="miter"/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EA01002" wp14:editId="516629F6">
                <wp:simplePos x="0" y="0"/>
                <wp:positionH relativeFrom="margin">
                  <wp:posOffset>2584174</wp:posOffset>
                </wp:positionH>
                <wp:positionV relativeFrom="paragraph">
                  <wp:posOffset>245745</wp:posOffset>
                </wp:positionV>
                <wp:extent cx="1192696" cy="326003"/>
                <wp:effectExtent l="0" t="0" r="26670" b="17145"/>
                <wp:wrapNone/>
                <wp:docPr id="215" name="Oval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2696" cy="32600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70AAD98" id="Oval 215" o:spid="_x0000_s1026" style="position:absolute;margin-left:203.5pt;margin-top:19.35pt;width:93.9pt;height:25.65pt;z-index:25171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" filled="f" strokecolor="red" strokeweight="1pt">
                <v:stroke joinstyle="miter"/>
                <w10:wrap anchorx="margin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5D93DBD5" wp14:editId="0EDF806A">
            <wp:extent cx="2480807" cy="1370674"/>
            <wp:effectExtent l="0" t="0" r="0" b="127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496215" cy="1379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955EE" w14:textId="74963192" w:rsidR="000C68B2" w:rsidRDefault="000C68B2" w:rsidP="000C68B2">
      <w:pPr>
        <w:jc w:val="center"/>
      </w:pPr>
      <w:r>
        <w:t>Fig. 4-3</w:t>
      </w:r>
    </w:p>
    <w:p w14:paraId="31F627C5" w14:textId="77777777" w:rsidR="004C4D82" w:rsidRPr="004B5275" w:rsidRDefault="004C4D82" w:rsidP="004C4D82"/>
    <w:p w14:paraId="3206F0FB" w14:textId="0C6159A6" w:rsidR="00F264B5" w:rsidRDefault="00F264B5" w:rsidP="00A27A1D">
      <w:pPr>
        <w:pStyle w:val="ListParagraph"/>
        <w:numPr>
          <w:ilvl w:val="1"/>
          <w:numId w:val="5"/>
        </w:numPr>
      </w:pPr>
      <w:r w:rsidRPr="004B5275">
        <w:t>Add a line button is used to directly add a part if part number is known</w:t>
      </w:r>
      <w:r w:rsidR="00FB5755">
        <w:t>; Change “Add a line” to “Add a part”</w:t>
      </w:r>
      <w:r w:rsidR="00DF0418">
        <w:t>; see Fig. 4-4</w:t>
      </w:r>
    </w:p>
    <w:p w14:paraId="5B7C33A9" w14:textId="529F0A28" w:rsidR="00F40C5F" w:rsidRDefault="00FB5755" w:rsidP="00F40C5F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C9CD0E5" wp14:editId="3A558563">
                <wp:simplePos x="0" y="0"/>
                <wp:positionH relativeFrom="margin">
                  <wp:align>left</wp:align>
                </wp:positionH>
                <wp:positionV relativeFrom="paragraph">
                  <wp:posOffset>1067628</wp:posOffset>
                </wp:positionV>
                <wp:extent cx="1192696" cy="326003"/>
                <wp:effectExtent l="0" t="0" r="26670" b="17145"/>
                <wp:wrapNone/>
                <wp:docPr id="219" name="Oval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2696" cy="32600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BA01700" id="Oval 219" o:spid="_x0000_s1026" style="position:absolute;margin-left:0;margin-top:84.05pt;width:93.9pt;height:25.65pt;z-index:2517166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" filled="f" strokecolor="red" strokeweight="1pt">
                <v:stroke joinstyle="miter"/>
                <w10:wrap anchorx="margin"/>
              </v:oval>
            </w:pict>
          </mc:Fallback>
        </mc:AlternateContent>
      </w:r>
      <w:r w:rsidR="00F40C5F">
        <w:rPr>
          <w:noProof/>
        </w:rPr>
        <w:drawing>
          <wp:inline distT="0" distB="0" distL="0" distR="0" wp14:anchorId="6FD84742" wp14:editId="0B6A6AA7">
            <wp:extent cx="5943600" cy="1386205"/>
            <wp:effectExtent l="0" t="0" r="0" b="4445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7F342" w14:textId="46C0197F" w:rsidR="00F40C5F" w:rsidRPr="004B5275" w:rsidRDefault="00F40C5F" w:rsidP="00F40C5F">
      <w:pPr>
        <w:jc w:val="center"/>
      </w:pPr>
      <w:r>
        <w:t>Fig. 4-4</w:t>
      </w:r>
    </w:p>
    <w:p w14:paraId="6DD92E8A" w14:textId="2B806A15" w:rsidR="00F264B5" w:rsidRDefault="00E837F8" w:rsidP="00A27A1D">
      <w:pPr>
        <w:pStyle w:val="ListParagraph"/>
        <w:numPr>
          <w:ilvl w:val="1"/>
          <w:numId w:val="5"/>
        </w:numPr>
      </w:pPr>
      <w:r w:rsidRPr="004B5275">
        <w:lastRenderedPageBreak/>
        <w:t xml:space="preserve">Top left corner, </w:t>
      </w:r>
      <w:r w:rsidR="00941774" w:rsidRPr="004B5275">
        <w:t>Project number can be added</w:t>
      </w:r>
      <w:r w:rsidR="00D862C7">
        <w:t>;</w:t>
      </w:r>
      <w:r w:rsidR="00FE2A36">
        <w:t xml:space="preserve"> see Fig. 4-5</w:t>
      </w:r>
    </w:p>
    <w:p w14:paraId="1C6D5A83" w14:textId="45DB2FD9" w:rsidR="00D862C7" w:rsidRDefault="00D862C7" w:rsidP="00D862C7">
      <w:pPr>
        <w:pStyle w:val="ListParagraph"/>
        <w:numPr>
          <w:ilvl w:val="2"/>
          <w:numId w:val="5"/>
        </w:numPr>
      </w:pPr>
      <w:r>
        <w:t>Change Order to BOM</w:t>
      </w:r>
    </w:p>
    <w:p w14:paraId="04C76D8E" w14:textId="6E53218A" w:rsidR="00D862C7" w:rsidRDefault="00D862C7" w:rsidP="00D862C7">
      <w:pPr>
        <w:pStyle w:val="ListParagraph"/>
        <w:numPr>
          <w:ilvl w:val="2"/>
          <w:numId w:val="5"/>
        </w:numPr>
      </w:pPr>
      <w:r>
        <w:t>Change “Purchase Order (Optional)” to “Project Number (Optional)”</w:t>
      </w:r>
    </w:p>
    <w:p w14:paraId="0F7C9926" w14:textId="7872830A" w:rsidR="00D862C7" w:rsidRDefault="00D862C7" w:rsidP="00D862C7"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31FBE93" wp14:editId="51CE700E">
                <wp:simplePos x="0" y="0"/>
                <wp:positionH relativeFrom="margin">
                  <wp:align>left</wp:align>
                </wp:positionH>
                <wp:positionV relativeFrom="paragraph">
                  <wp:posOffset>675861</wp:posOffset>
                </wp:positionV>
                <wp:extent cx="1963972" cy="667909"/>
                <wp:effectExtent l="0" t="0" r="17780" b="18415"/>
                <wp:wrapNone/>
                <wp:docPr id="221" name="Oval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3972" cy="66790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D576772" id="Oval 221" o:spid="_x0000_s1026" style="position:absolute;margin-left:0;margin-top:53.2pt;width:154.65pt;height:52.6pt;z-index:2517186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" filled="f" strokecolor="red" strokeweight="1pt">
                <v:stroke joinstyle="miter"/>
                <w10:wrap anchorx="margin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084741C1" wp14:editId="3E3DAEC9">
            <wp:extent cx="5943600" cy="2364105"/>
            <wp:effectExtent l="0" t="0" r="0" b="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A078C" w14:textId="29F2C511" w:rsidR="00FE2A36" w:rsidRPr="004B5275" w:rsidRDefault="00FE2A36" w:rsidP="00FE2A36">
      <w:pPr>
        <w:jc w:val="center"/>
      </w:pPr>
      <w:r>
        <w:t>Fig. 4-5</w:t>
      </w:r>
    </w:p>
    <w:p w14:paraId="755D7643" w14:textId="0400A622" w:rsidR="00941774" w:rsidRDefault="00BF76CC" w:rsidP="00A27A1D">
      <w:pPr>
        <w:pStyle w:val="ListParagraph"/>
        <w:numPr>
          <w:ilvl w:val="1"/>
          <w:numId w:val="5"/>
        </w:numPr>
      </w:pPr>
      <w:r>
        <w:t>Save for later button</w:t>
      </w:r>
    </w:p>
    <w:p w14:paraId="27F20F1D" w14:textId="134C7C2E" w:rsidR="00BF76CC" w:rsidRDefault="00632339" w:rsidP="00BF76CC">
      <w:pPr>
        <w:pStyle w:val="ListParagraph"/>
        <w:numPr>
          <w:ilvl w:val="2"/>
          <w:numId w:val="5"/>
        </w:numPr>
      </w:pPr>
      <w:r>
        <w:t xml:space="preserve">Change Save your order as to </w:t>
      </w:r>
      <w:r w:rsidR="001D77C4">
        <w:t>“</w:t>
      </w:r>
      <w:r>
        <w:t>Save your BOM as</w:t>
      </w:r>
      <w:r w:rsidR="001D77C4">
        <w:t>”</w:t>
      </w:r>
    </w:p>
    <w:p w14:paraId="7844BB73" w14:textId="2A75576A" w:rsidR="00FE4EB3" w:rsidRDefault="00FE4EB3" w:rsidP="00FE4EB3">
      <w:pPr>
        <w:pStyle w:val="ListParagraph"/>
        <w:numPr>
          <w:ilvl w:val="3"/>
          <w:numId w:val="5"/>
        </w:numPr>
      </w:pPr>
      <w:r>
        <w:t xml:space="preserve">In the box, </w:t>
      </w:r>
      <w:r w:rsidR="00AF17C6">
        <w:t>add (Project Number, Description, etc.)</w:t>
      </w:r>
    </w:p>
    <w:p w14:paraId="04D7F871" w14:textId="00717F80" w:rsidR="001D77C4" w:rsidRDefault="00567296" w:rsidP="00BF76CC">
      <w:pPr>
        <w:pStyle w:val="ListParagraph"/>
        <w:numPr>
          <w:ilvl w:val="2"/>
          <w:numId w:val="5"/>
        </w:numPr>
      </w:pPr>
      <w:r>
        <w:t xml:space="preserve">Change “Logging in is required to view saved </w:t>
      </w:r>
      <w:r w:rsidRPr="00FE4EB3">
        <w:rPr>
          <w:u w:val="single"/>
        </w:rPr>
        <w:t>orders</w:t>
      </w:r>
      <w:r>
        <w:t>” to “</w:t>
      </w:r>
      <w:r w:rsidR="001D77C4">
        <w:t xml:space="preserve">Logging in is required to view saved </w:t>
      </w:r>
      <w:r w:rsidR="001D77C4" w:rsidRPr="00FE4EB3">
        <w:rPr>
          <w:u w:val="single"/>
        </w:rPr>
        <w:t>BOM</w:t>
      </w:r>
      <w:r>
        <w:t>”</w:t>
      </w:r>
      <w:r w:rsidR="001D77C4">
        <w:t>.</w:t>
      </w:r>
    </w:p>
    <w:p w14:paraId="1D34F29F" w14:textId="77777777" w:rsidR="00FE4EB3" w:rsidRPr="00FE2A36" w:rsidRDefault="00FE4EB3" w:rsidP="00BF76CC">
      <w:pPr>
        <w:pStyle w:val="ListParagraph"/>
        <w:numPr>
          <w:ilvl w:val="2"/>
          <w:numId w:val="5"/>
        </w:numPr>
      </w:pPr>
    </w:p>
    <w:p w14:paraId="45515459" w14:textId="297A115F" w:rsidR="00D113B4" w:rsidRDefault="00632339" w:rsidP="0061680F">
      <w:pPr>
        <w:pStyle w:val="ListParagraph"/>
        <w:rPr>
          <w:b/>
          <w:bCs/>
        </w:rPr>
      </w:pPr>
      <w:r>
        <w:rPr>
          <w:noProof/>
        </w:rPr>
        <w:drawing>
          <wp:inline distT="0" distB="0" distL="0" distR="0" wp14:anchorId="4AF9423A" wp14:editId="046E79B9">
            <wp:extent cx="5943600" cy="2123440"/>
            <wp:effectExtent l="0" t="0" r="0" b="0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D5F12" w14:textId="0DAB27C3" w:rsidR="0053276F" w:rsidRPr="0053276F" w:rsidRDefault="0053276F" w:rsidP="0053276F">
      <w:pPr>
        <w:pStyle w:val="ListParagraph"/>
        <w:jc w:val="center"/>
      </w:pPr>
      <w:r w:rsidRPr="0053276F">
        <w:t>Fig. 4-6</w:t>
      </w:r>
    </w:p>
    <w:p w14:paraId="0830D7C1" w14:textId="13501D06" w:rsidR="00725B6B" w:rsidRDefault="00725B6B" w:rsidP="008854E4">
      <w:pPr>
        <w:jc w:val="center"/>
        <w:rPr>
          <w:b/>
          <w:bCs/>
        </w:rPr>
      </w:pPr>
    </w:p>
    <w:p w14:paraId="6E0B377D" w14:textId="77777777" w:rsidR="00FB2939" w:rsidRDefault="00FB2939" w:rsidP="008854E4">
      <w:pPr>
        <w:jc w:val="center"/>
        <w:rPr>
          <w:b/>
          <w:bCs/>
        </w:rPr>
      </w:pPr>
    </w:p>
    <w:p w14:paraId="630FF432" w14:textId="77777777" w:rsidR="00FB2939" w:rsidRDefault="00FB2939" w:rsidP="008854E4">
      <w:pPr>
        <w:jc w:val="center"/>
        <w:rPr>
          <w:b/>
          <w:bCs/>
        </w:rPr>
      </w:pPr>
    </w:p>
    <w:p w14:paraId="114B229E" w14:textId="77777777" w:rsidR="00FB2939" w:rsidRDefault="00FB2939" w:rsidP="008854E4">
      <w:pPr>
        <w:jc w:val="center"/>
        <w:rPr>
          <w:b/>
          <w:bCs/>
        </w:rPr>
      </w:pPr>
    </w:p>
    <w:p w14:paraId="46A341B8" w14:textId="77777777" w:rsidR="00FB2939" w:rsidRDefault="00FB2939" w:rsidP="008854E4">
      <w:pPr>
        <w:jc w:val="center"/>
        <w:rPr>
          <w:b/>
          <w:bCs/>
        </w:rPr>
      </w:pPr>
    </w:p>
    <w:p w14:paraId="05D51CE5" w14:textId="3BB02235" w:rsidR="009C40FD" w:rsidRDefault="009C40FD" w:rsidP="008854E4">
      <w:pPr>
        <w:jc w:val="center"/>
        <w:rPr>
          <w:b/>
          <w:bCs/>
        </w:rPr>
      </w:pPr>
      <w:r>
        <w:rPr>
          <w:b/>
          <w:bCs/>
          <w:highlight w:val="yellow"/>
        </w:rPr>
        <w:lastRenderedPageBreak/>
        <w:t xml:space="preserve">Not complete yet. </w:t>
      </w:r>
      <w:r w:rsidRPr="009C40FD">
        <w:rPr>
          <w:b/>
          <w:bCs/>
          <w:highlight w:val="yellow"/>
        </w:rPr>
        <w:t xml:space="preserve">You can Ignore </w:t>
      </w:r>
      <w:r>
        <w:rPr>
          <w:b/>
          <w:bCs/>
          <w:highlight w:val="yellow"/>
        </w:rPr>
        <w:t xml:space="preserve">everything </w:t>
      </w:r>
      <w:r w:rsidRPr="009C40FD">
        <w:rPr>
          <w:b/>
          <w:bCs/>
          <w:highlight w:val="yellow"/>
        </w:rPr>
        <w:t>from below</w:t>
      </w:r>
      <w:r>
        <w:rPr>
          <w:b/>
          <w:bCs/>
          <w:highlight w:val="yellow"/>
        </w:rPr>
        <w:t xml:space="preserve"> for now</w:t>
      </w:r>
      <w:r w:rsidRPr="009C40FD">
        <w:rPr>
          <w:b/>
          <w:bCs/>
          <w:highlight w:val="yellow"/>
        </w:rPr>
        <w:t>.</w:t>
      </w:r>
      <w:r>
        <w:rPr>
          <w:b/>
          <w:bCs/>
        </w:rPr>
        <w:t xml:space="preserve"> </w:t>
      </w:r>
    </w:p>
    <w:p w14:paraId="1F7AC8BD" w14:textId="226BF484" w:rsidR="00911B0A" w:rsidRPr="00C85111" w:rsidRDefault="00911B0A" w:rsidP="00911B0A">
      <w:pPr>
        <w:pStyle w:val="ListParagraph"/>
      </w:pPr>
    </w:p>
    <w:sectPr w:rsidR="00911B0A" w:rsidRPr="00C85111">
      <w:headerReference w:type="default" r:id="rId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EA6FAB" w14:textId="77777777" w:rsidR="00E71612" w:rsidRDefault="00E71612" w:rsidP="008854E4">
      <w:pPr>
        <w:spacing w:after="0" w:line="240" w:lineRule="auto"/>
      </w:pPr>
      <w:r>
        <w:separator/>
      </w:r>
    </w:p>
  </w:endnote>
  <w:endnote w:type="continuationSeparator" w:id="0">
    <w:p w14:paraId="4064DCAF" w14:textId="77777777" w:rsidR="00E71612" w:rsidRDefault="00E71612" w:rsidP="008854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A8B268" w14:textId="77777777" w:rsidR="00E71612" w:rsidRDefault="00E71612" w:rsidP="008854E4">
      <w:pPr>
        <w:spacing w:after="0" w:line="240" w:lineRule="auto"/>
      </w:pPr>
      <w:r>
        <w:separator/>
      </w:r>
    </w:p>
  </w:footnote>
  <w:footnote w:type="continuationSeparator" w:id="0">
    <w:p w14:paraId="6B7A52CD" w14:textId="77777777" w:rsidR="00E71612" w:rsidRDefault="00E71612" w:rsidP="008854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04CEF2" w14:textId="1348D11E" w:rsidR="008854E4" w:rsidRDefault="008854E4">
    <w:pPr>
      <w:pStyle w:val="Header"/>
    </w:pPr>
    <w:r>
      <w:t xml:space="preserve">Rev </w:t>
    </w:r>
    <w:r w:rsidR="00FB2939">
      <w:t>C</w:t>
    </w:r>
    <w:r>
      <w:t xml:space="preserve">, Jan </w:t>
    </w:r>
    <w:r w:rsidR="009D4A94">
      <w:t>22</w:t>
    </w:r>
    <w:r>
      <w:t>, 2021, by Mark and Rand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5346C0"/>
    <w:multiLevelType w:val="hybridMultilevel"/>
    <w:tmpl w:val="F7145B64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F43021"/>
    <w:multiLevelType w:val="hybridMultilevel"/>
    <w:tmpl w:val="581A73DE"/>
    <w:lvl w:ilvl="0" w:tplc="B052B31A">
      <w:start w:val="7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8678CE"/>
    <w:multiLevelType w:val="hybridMultilevel"/>
    <w:tmpl w:val="1F4ADD2C"/>
    <w:lvl w:ilvl="0" w:tplc="77D476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806694"/>
    <w:multiLevelType w:val="hybridMultilevel"/>
    <w:tmpl w:val="1F4ADD2C"/>
    <w:lvl w:ilvl="0" w:tplc="77D476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2F4963"/>
    <w:multiLevelType w:val="hybridMultilevel"/>
    <w:tmpl w:val="97CAA5D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643229"/>
    <w:multiLevelType w:val="hybridMultilevel"/>
    <w:tmpl w:val="8B62920A"/>
    <w:lvl w:ilvl="0" w:tplc="9FAE561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166AE0"/>
    <w:multiLevelType w:val="hybridMultilevel"/>
    <w:tmpl w:val="E7FC5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0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t7Q0NDE2NDY0MTVR0lEKTi0uzszPAykwqgUA6YoEXiwAAAA="/>
  </w:docVars>
  <w:rsids>
    <w:rsidRoot w:val="001D1210"/>
    <w:rsid w:val="0000144A"/>
    <w:rsid w:val="000357F0"/>
    <w:rsid w:val="00046A84"/>
    <w:rsid w:val="0005735B"/>
    <w:rsid w:val="000678B5"/>
    <w:rsid w:val="00067DD2"/>
    <w:rsid w:val="000A5852"/>
    <w:rsid w:val="000B09AE"/>
    <w:rsid w:val="000C68B2"/>
    <w:rsid w:val="000F3D18"/>
    <w:rsid w:val="00101D78"/>
    <w:rsid w:val="001105CD"/>
    <w:rsid w:val="00113712"/>
    <w:rsid w:val="00133063"/>
    <w:rsid w:val="0013310D"/>
    <w:rsid w:val="00141862"/>
    <w:rsid w:val="00142526"/>
    <w:rsid w:val="00176876"/>
    <w:rsid w:val="0018387F"/>
    <w:rsid w:val="00185BED"/>
    <w:rsid w:val="001B7C4B"/>
    <w:rsid w:val="001D1210"/>
    <w:rsid w:val="001D2C38"/>
    <w:rsid w:val="001D77C4"/>
    <w:rsid w:val="001E3086"/>
    <w:rsid w:val="001E323C"/>
    <w:rsid w:val="002002CE"/>
    <w:rsid w:val="002159CB"/>
    <w:rsid w:val="00254461"/>
    <w:rsid w:val="002772A0"/>
    <w:rsid w:val="00280166"/>
    <w:rsid w:val="00284DF8"/>
    <w:rsid w:val="002A3893"/>
    <w:rsid w:val="002C1513"/>
    <w:rsid w:val="002F79F0"/>
    <w:rsid w:val="003041D5"/>
    <w:rsid w:val="00312DCA"/>
    <w:rsid w:val="00337BF2"/>
    <w:rsid w:val="00361058"/>
    <w:rsid w:val="0037322E"/>
    <w:rsid w:val="003774B8"/>
    <w:rsid w:val="00385991"/>
    <w:rsid w:val="003A1CAF"/>
    <w:rsid w:val="003D6D11"/>
    <w:rsid w:val="003E0816"/>
    <w:rsid w:val="004238E5"/>
    <w:rsid w:val="00445C48"/>
    <w:rsid w:val="00464AF8"/>
    <w:rsid w:val="0047094F"/>
    <w:rsid w:val="004B296C"/>
    <w:rsid w:val="004B5275"/>
    <w:rsid w:val="004B7541"/>
    <w:rsid w:val="004C4D82"/>
    <w:rsid w:val="004C7EB4"/>
    <w:rsid w:val="004F5FD7"/>
    <w:rsid w:val="00516914"/>
    <w:rsid w:val="00521EA6"/>
    <w:rsid w:val="005260DF"/>
    <w:rsid w:val="0052696A"/>
    <w:rsid w:val="00527207"/>
    <w:rsid w:val="0053276F"/>
    <w:rsid w:val="00540AA6"/>
    <w:rsid w:val="00542DD3"/>
    <w:rsid w:val="005627F3"/>
    <w:rsid w:val="00567296"/>
    <w:rsid w:val="00581B1E"/>
    <w:rsid w:val="005C1653"/>
    <w:rsid w:val="005D17B0"/>
    <w:rsid w:val="005D2A7D"/>
    <w:rsid w:val="005E3B97"/>
    <w:rsid w:val="005E79B8"/>
    <w:rsid w:val="005F75D0"/>
    <w:rsid w:val="0061680F"/>
    <w:rsid w:val="00630E58"/>
    <w:rsid w:val="00632339"/>
    <w:rsid w:val="006355D6"/>
    <w:rsid w:val="00687D5F"/>
    <w:rsid w:val="006914E3"/>
    <w:rsid w:val="006A5B0E"/>
    <w:rsid w:val="006B1BA0"/>
    <w:rsid w:val="006B6A6F"/>
    <w:rsid w:val="006C0B4E"/>
    <w:rsid w:val="006C0F54"/>
    <w:rsid w:val="006D4CD4"/>
    <w:rsid w:val="006D6F99"/>
    <w:rsid w:val="00715A43"/>
    <w:rsid w:val="00716B16"/>
    <w:rsid w:val="00725B6B"/>
    <w:rsid w:val="00732FC3"/>
    <w:rsid w:val="00753864"/>
    <w:rsid w:val="007745A9"/>
    <w:rsid w:val="00774E7A"/>
    <w:rsid w:val="00797F0C"/>
    <w:rsid w:val="007A048C"/>
    <w:rsid w:val="007C4E4D"/>
    <w:rsid w:val="007D1A34"/>
    <w:rsid w:val="007E0E05"/>
    <w:rsid w:val="007E1DEC"/>
    <w:rsid w:val="007F7916"/>
    <w:rsid w:val="00803574"/>
    <w:rsid w:val="00805A73"/>
    <w:rsid w:val="0080718E"/>
    <w:rsid w:val="008161B9"/>
    <w:rsid w:val="008250E0"/>
    <w:rsid w:val="00850198"/>
    <w:rsid w:val="00857F4D"/>
    <w:rsid w:val="00864DA2"/>
    <w:rsid w:val="008836AF"/>
    <w:rsid w:val="008854E4"/>
    <w:rsid w:val="008856DD"/>
    <w:rsid w:val="0088730C"/>
    <w:rsid w:val="008A387C"/>
    <w:rsid w:val="008B7FFA"/>
    <w:rsid w:val="008D4E30"/>
    <w:rsid w:val="00911B0A"/>
    <w:rsid w:val="0093794D"/>
    <w:rsid w:val="00941774"/>
    <w:rsid w:val="00946883"/>
    <w:rsid w:val="009511E9"/>
    <w:rsid w:val="0096019E"/>
    <w:rsid w:val="00975E5A"/>
    <w:rsid w:val="00983394"/>
    <w:rsid w:val="009A7920"/>
    <w:rsid w:val="009B6DB9"/>
    <w:rsid w:val="009C40FD"/>
    <w:rsid w:val="009D4A94"/>
    <w:rsid w:val="00A01009"/>
    <w:rsid w:val="00A04FF2"/>
    <w:rsid w:val="00A11217"/>
    <w:rsid w:val="00A27A1D"/>
    <w:rsid w:val="00A30CBE"/>
    <w:rsid w:val="00A43FC3"/>
    <w:rsid w:val="00A44C4C"/>
    <w:rsid w:val="00A505EE"/>
    <w:rsid w:val="00A63EB4"/>
    <w:rsid w:val="00A6513A"/>
    <w:rsid w:val="00A67DA3"/>
    <w:rsid w:val="00A73C3D"/>
    <w:rsid w:val="00A82416"/>
    <w:rsid w:val="00A841A5"/>
    <w:rsid w:val="00AA38F6"/>
    <w:rsid w:val="00AD6465"/>
    <w:rsid w:val="00AD7E9C"/>
    <w:rsid w:val="00AF17C6"/>
    <w:rsid w:val="00B0144D"/>
    <w:rsid w:val="00B0286B"/>
    <w:rsid w:val="00B061C8"/>
    <w:rsid w:val="00B07EF9"/>
    <w:rsid w:val="00B10922"/>
    <w:rsid w:val="00B168B0"/>
    <w:rsid w:val="00B25140"/>
    <w:rsid w:val="00B66A0A"/>
    <w:rsid w:val="00B76C03"/>
    <w:rsid w:val="00B83E47"/>
    <w:rsid w:val="00B94A1B"/>
    <w:rsid w:val="00BA77A9"/>
    <w:rsid w:val="00BD0239"/>
    <w:rsid w:val="00BF76CC"/>
    <w:rsid w:val="00C354E7"/>
    <w:rsid w:val="00C3753C"/>
    <w:rsid w:val="00C51420"/>
    <w:rsid w:val="00C661CB"/>
    <w:rsid w:val="00C760A5"/>
    <w:rsid w:val="00C85111"/>
    <w:rsid w:val="00C960E6"/>
    <w:rsid w:val="00CC35F0"/>
    <w:rsid w:val="00CD7F8B"/>
    <w:rsid w:val="00D03B3D"/>
    <w:rsid w:val="00D04CF8"/>
    <w:rsid w:val="00D113B4"/>
    <w:rsid w:val="00D358F7"/>
    <w:rsid w:val="00D401E8"/>
    <w:rsid w:val="00D56B24"/>
    <w:rsid w:val="00D57E75"/>
    <w:rsid w:val="00D64888"/>
    <w:rsid w:val="00D67439"/>
    <w:rsid w:val="00D72906"/>
    <w:rsid w:val="00D8214F"/>
    <w:rsid w:val="00D83DA1"/>
    <w:rsid w:val="00D85EB5"/>
    <w:rsid w:val="00D862C7"/>
    <w:rsid w:val="00DB5102"/>
    <w:rsid w:val="00DB6DD6"/>
    <w:rsid w:val="00DE3FB6"/>
    <w:rsid w:val="00DF0418"/>
    <w:rsid w:val="00DF4C80"/>
    <w:rsid w:val="00E050A4"/>
    <w:rsid w:val="00E07C20"/>
    <w:rsid w:val="00E13D20"/>
    <w:rsid w:val="00E15AB4"/>
    <w:rsid w:val="00E31A29"/>
    <w:rsid w:val="00E36598"/>
    <w:rsid w:val="00E63BD4"/>
    <w:rsid w:val="00E71612"/>
    <w:rsid w:val="00E802A0"/>
    <w:rsid w:val="00E837F8"/>
    <w:rsid w:val="00E955B1"/>
    <w:rsid w:val="00E9790D"/>
    <w:rsid w:val="00EA58FA"/>
    <w:rsid w:val="00EA5C92"/>
    <w:rsid w:val="00EB7CF9"/>
    <w:rsid w:val="00ED7738"/>
    <w:rsid w:val="00EF2785"/>
    <w:rsid w:val="00EF580D"/>
    <w:rsid w:val="00F21515"/>
    <w:rsid w:val="00F264B5"/>
    <w:rsid w:val="00F40C5F"/>
    <w:rsid w:val="00F5755D"/>
    <w:rsid w:val="00F70889"/>
    <w:rsid w:val="00F94AB9"/>
    <w:rsid w:val="00FB2939"/>
    <w:rsid w:val="00FB2BDB"/>
    <w:rsid w:val="00FB5755"/>
    <w:rsid w:val="00FC6EE2"/>
    <w:rsid w:val="00FE1873"/>
    <w:rsid w:val="00FE2A36"/>
    <w:rsid w:val="00FE4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A0BC7"/>
  <w15:chartTrackingRefBased/>
  <w15:docId w15:val="{3CC16F16-AD8D-4F3A-88EB-876A5910B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宋体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3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54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4E4"/>
  </w:style>
  <w:style w:type="paragraph" w:styleId="Footer">
    <w:name w:val="footer"/>
    <w:basedOn w:val="Normal"/>
    <w:link w:val="FooterChar"/>
    <w:uiPriority w:val="99"/>
    <w:unhideWhenUsed/>
    <w:rsid w:val="008854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4E4"/>
  </w:style>
  <w:style w:type="paragraph" w:styleId="ListParagraph">
    <w:name w:val="List Paragraph"/>
    <w:basedOn w:val="Normal"/>
    <w:uiPriority w:val="34"/>
    <w:qFormat/>
    <w:rsid w:val="008854E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7E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E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E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E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EB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C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CD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768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68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5.png"/><Relationship Id="rId26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yperlink" Target="https://www.mcmaster.com/power-supplies/din-rail-power-supplies-6/output-voltage~24v-dc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mcmaster.com/power-supplies/din-rail-power-supplies-6/output-voltage~24v-dc/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0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mcmaster.com/power-supplies/din-rail-power-supplies-6/" TargetMode="External"/><Relationship Id="rId20" Type="http://schemas.openxmlformats.org/officeDocument/2006/relationships/image" Target="media/image7.png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cmaster.com/power-supplies/din-rail-power-supplies-6/" TargetMode="External"/><Relationship Id="rId24" Type="http://schemas.openxmlformats.org/officeDocument/2006/relationships/hyperlink" Target="https://www.mcmaster.com/power-supplies/din-rail-power-supplies-6/output-voltage~24v-dc/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9.png"/><Relationship Id="rId28" Type="http://schemas.openxmlformats.org/officeDocument/2006/relationships/image" Target="media/image13.png"/><Relationship Id="rId10" Type="http://schemas.openxmlformats.org/officeDocument/2006/relationships/hyperlink" Target="https://www.mcmaster.com/power-supplies" TargetMode="External"/><Relationship Id="rId19" Type="http://schemas.openxmlformats.org/officeDocument/2006/relationships/image" Target="media/image6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cmaster.com/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8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8" Type="http://schemas.openxmlformats.org/officeDocument/2006/relationships/hyperlink" Target="https://www.mcmaste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582CCB-811D-44B5-86DF-0C879A7C7D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535</Words>
  <Characters>305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Li</dc:creator>
  <cp:keywords/>
  <dc:description/>
  <cp:lastModifiedBy>Randy Lin</cp:lastModifiedBy>
  <cp:revision>3</cp:revision>
  <dcterms:created xsi:type="dcterms:W3CDTF">2021-01-24T18:33:00Z</dcterms:created>
  <dcterms:modified xsi:type="dcterms:W3CDTF">2021-01-24T18:33:00Z</dcterms:modified>
</cp:coreProperties>
</file>